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1.3.0 -->
  <w:body>
    <w:p w:rsidR="00F729EB" w:rsidP="008E7178" w14:paraId="5F9B88DD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All (Predicate)----</w:t>
      </w:r>
    </w:p>
    <w:p w:rsidR="00340D37" w:rsidP="008E7178" w14:paraId="6CDE7AA5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False</w:t>
      </w:r>
    </w:p>
    <w:p w:rsidR="00F912A5" w:rsidP="008E7178" w14:paraId="2E140F84" w14:textId="77777777">
      <w:pPr>
        <w:spacing w:after="144" w:afterLines="60" w:line="240" w:lineRule="auto"/>
        <w:rPr>
          <w:lang w:val="en-NZ"/>
        </w:rPr>
      </w:pPr>
    </w:p>
    <w:p w:rsidR="00F729EB" w:rsidP="008E7178" w14:paraId="52A4134B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Any()----</w:t>
      </w:r>
    </w:p>
    <w:p w:rsidR="00F912A5" w:rsidP="008E7178" w14:paraId="7B85040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True</w:t>
      </w:r>
    </w:p>
    <w:p w:rsidR="007A1D12" w:rsidP="008E7178" w14:paraId="38F77973" w14:textId="77777777">
      <w:pPr>
        <w:spacing w:after="144" w:afterLines="60" w:line="240" w:lineRule="auto"/>
        <w:rPr>
          <w:lang w:val="en-NZ"/>
        </w:rPr>
      </w:pPr>
    </w:p>
    <w:p w:rsidR="00F729EB" w:rsidP="008E7178" w14:paraId="08FAF797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Any(Predicate)----</w:t>
      </w:r>
    </w:p>
    <w:p w:rsidR="00334A06" w:rsidP="008E7178" w14:paraId="1EF901EC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True</w:t>
      </w:r>
    </w:p>
    <w:p w:rsidR="007A1D12" w:rsidP="008E7178" w14:paraId="51CB78B3" w14:textId="77777777">
      <w:pPr>
        <w:spacing w:after="144" w:afterLines="60" w:line="240" w:lineRule="auto"/>
        <w:rPr>
          <w:lang w:val="en-NZ"/>
        </w:rPr>
      </w:pPr>
    </w:p>
    <w:p w:rsidR="00F729EB" w:rsidP="008E7178" w14:paraId="05E24D3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Average(Selector)----</w:t>
      </w:r>
    </w:p>
    <w:p w:rsidR="0037775F" w:rsidP="008E7178" w14:paraId="55B7DBF7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37</w:t>
      </w:r>
    </w:p>
    <w:p w:rsidR="007A1D12" w:rsidP="008E7178" w14:paraId="097E6F0C" w14:textId="77777777">
      <w:pPr>
        <w:spacing w:after="144" w:afterLines="60" w:line="240" w:lineRule="auto"/>
        <w:rPr>
          <w:lang w:val="en-NZ"/>
        </w:rPr>
      </w:pPr>
    </w:p>
    <w:p w:rsidR="00F729EB" w:rsidP="008E7178" w14:paraId="5276CA71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Concat(IEnumerable)----</w:t>
      </w:r>
    </w:p>
    <w:p w:rsidR="00571B21" w:rsidP="008E7178" w14:paraId="32413BE6" w14:textId="77777777">
      <w:pPr>
        <w:spacing w:after="144" w:afterLines="60" w:line="240" w:lineRule="auto"/>
        <w:rPr>
          <w:lang w:val="en-NZ"/>
        </w:rPr>
      </w:pPr>
      <w:r w:rsidR="00631BAD">
        <w:rPr>
          <w:lang w:val="en-NZ"/>
        </w:rPr>
        <w:t xml:space="preserve">Name = </w:t>
      </w:r>
      <w:r w:rsidR="00631BAD">
        <w:rPr>
          <w:lang w:val="en-NZ"/>
        </w:rPr>
        <w:t>John Smith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Tony Anderson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uly James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ohn Smith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Tony Anderson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uly James</w:t>
      </w:r>
      <w:r w:rsidR="00631BAD">
        <w:rPr>
          <w:lang w:val="en-NZ"/>
        </w:rPr>
        <w:t xml:space="preserve">, </w:t>
      </w:r>
    </w:p>
    <w:p w:rsidR="007A1D12" w:rsidP="008E7178" w14:paraId="0BA3C126" w14:textId="77777777">
      <w:pPr>
        <w:spacing w:after="144" w:afterLines="60" w:line="240" w:lineRule="auto"/>
        <w:rPr>
          <w:lang w:val="en-NZ"/>
        </w:rPr>
      </w:pPr>
    </w:p>
    <w:p w:rsidR="00F729EB" w:rsidP="008E7178" w14:paraId="24357312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Contains(Object)----</w:t>
      </w:r>
    </w:p>
    <w:p w:rsidR="00D13863" w:rsidP="008E7178" w14:paraId="318C5015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False</w:t>
      </w:r>
    </w:p>
    <w:p w:rsidR="007A1D12" w:rsidP="008E7178" w14:paraId="6EE90799" w14:textId="77777777">
      <w:pPr>
        <w:spacing w:after="144" w:afterLines="60" w:line="240" w:lineRule="auto"/>
        <w:rPr>
          <w:lang w:val="en-NZ"/>
        </w:rPr>
      </w:pPr>
    </w:p>
    <w:p w:rsidR="00F729EB" w:rsidP="008E7178" w14:paraId="7CD56DD7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Count()----</w:t>
      </w:r>
    </w:p>
    <w:p w:rsidR="00FC7DD2" w:rsidP="008E7178" w14:paraId="22E3DBA6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3</w:t>
      </w:r>
    </w:p>
    <w:p w:rsidR="007A1D12" w:rsidP="008E7178" w14:paraId="1A6E439A" w14:textId="77777777">
      <w:pPr>
        <w:spacing w:after="144" w:afterLines="60" w:line="240" w:lineRule="auto"/>
        <w:rPr>
          <w:lang w:val="en-NZ"/>
        </w:rPr>
      </w:pPr>
    </w:p>
    <w:p w:rsidR="00F729EB" w:rsidP="008E7178" w14:paraId="13242BB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Count(Predicate)----</w:t>
      </w:r>
    </w:p>
    <w:p w:rsidR="00FC7DD2" w:rsidP="008E7178" w14:paraId="6DACB003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0</w:t>
      </w:r>
    </w:p>
    <w:p w:rsidR="008E7178" w:rsidP="008E7178" w14:paraId="14E96252" w14:textId="77777777">
      <w:pPr>
        <w:spacing w:after="144" w:afterLines="60" w:line="240" w:lineRule="auto"/>
        <w:rPr>
          <w:lang w:val="en-NZ"/>
        </w:rPr>
      </w:pPr>
    </w:p>
    <w:p w:rsidR="00F729EB" w:rsidP="008E7178" w14:paraId="586DA7BF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Dis</w:t>
      </w:r>
      <w:r>
        <w:rPr>
          <w:lang w:val="en-NZ"/>
        </w:rPr>
        <w:t>tinct()----</w:t>
      </w:r>
    </w:p>
    <w:p w:rsidR="00E67A31" w:rsidP="008E7178" w14:paraId="01C940ED" w14:textId="77777777">
      <w:pPr>
        <w:spacing w:after="144" w:afterLines="60" w:line="240" w:lineRule="auto"/>
        <w:rPr>
          <w:lang w:val="en-NZ"/>
        </w:rPr>
      </w:pPr>
      <w:r w:rsidR="00155195">
        <w:rPr>
          <w:lang w:val="en-NZ"/>
        </w:rPr>
        <w:t>John Smith</w:t>
      </w:r>
      <w:r w:rsidR="00155195">
        <w:rPr>
          <w:lang w:val="en-NZ"/>
        </w:rPr>
        <w:t>Tony Anderson</w:t>
      </w:r>
      <w:r w:rsidR="00155195">
        <w:rPr>
          <w:lang w:val="en-NZ"/>
        </w:rPr>
        <w:t>July James</w:t>
      </w:r>
    </w:p>
    <w:p w:rsidR="007A1D12" w:rsidP="008E7178" w14:paraId="20CC8536" w14:textId="77777777">
      <w:pPr>
        <w:spacing w:after="144" w:afterLines="60" w:line="240" w:lineRule="auto"/>
        <w:rPr>
          <w:lang w:val="en-NZ"/>
        </w:rPr>
      </w:pPr>
    </w:p>
    <w:p w:rsidR="00F729EB" w:rsidP="008E7178" w14:paraId="611F3C8A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First()----</w:t>
      </w:r>
    </w:p>
    <w:p w:rsidR="00E67A31" w:rsidP="008E7178" w14:paraId="06625566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 w14:paraId="0572E6AD" w14:textId="77777777">
      <w:pPr>
        <w:spacing w:after="144" w:afterLines="60" w:line="240" w:lineRule="auto"/>
        <w:rPr>
          <w:lang w:val="en-NZ"/>
        </w:rPr>
      </w:pPr>
    </w:p>
    <w:p w:rsidR="00F729EB" w:rsidP="008E7178" w14:paraId="24082C4D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First(Predicate)----</w:t>
      </w:r>
    </w:p>
    <w:p w:rsidR="00E67A31" w:rsidP="008E7178" w14:paraId="68985B5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 w14:paraId="37F407FF" w14:textId="77777777">
      <w:pPr>
        <w:spacing w:after="144" w:afterLines="60" w:line="240" w:lineRule="auto"/>
        <w:rPr>
          <w:lang w:val="en-NZ"/>
        </w:rPr>
      </w:pPr>
    </w:p>
    <w:p w:rsidR="00F729EB" w:rsidP="008E7178" w14:paraId="27E385C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FirstOrDefault()----</w:t>
      </w:r>
    </w:p>
    <w:p w:rsidR="00E67A31" w:rsidP="008E7178" w14:paraId="5E8ECE7F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 w14:paraId="2794BD5F" w14:textId="77777777">
      <w:pPr>
        <w:spacing w:after="144" w:afterLines="60" w:line="240" w:lineRule="auto"/>
        <w:rPr>
          <w:lang w:val="en-NZ"/>
        </w:rPr>
      </w:pPr>
    </w:p>
    <w:p w:rsidR="00F729EB" w:rsidP="008E7178" w14:paraId="1031BA2F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FirstOrDefault(Predicate)----</w:t>
      </w:r>
    </w:p>
    <w:p w:rsidR="00E67A31" w:rsidP="008E7178" w14:paraId="5EC05A4A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 w14:paraId="1454B216" w14:textId="77777777">
      <w:pPr>
        <w:spacing w:after="144" w:afterLines="60" w:line="240" w:lineRule="auto"/>
        <w:rPr>
          <w:lang w:val="en-NZ"/>
        </w:rPr>
      </w:pPr>
    </w:p>
    <w:p w:rsidR="00F729EB" w:rsidP="008E7178" w14:paraId="1040AA5F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GroupBy(Selector)----</w:t>
      </w:r>
    </w:p>
    <w:p w:rsidR="0039133D" w:rsidP="0039133D" w14:paraId="1BD4B0B7" w14:textId="77777777">
      <w:pPr>
        <w:spacing w:after="144" w:afterLines="60" w:line="240" w:lineRule="auto"/>
        <w:rPr>
          <w:lang w:val="en-NZ"/>
        </w:rPr>
      </w:pPr>
      <w:r w:rsidR="000835CA">
        <w:rPr>
          <w:lang w:val="en-NZ"/>
        </w:rPr>
        <w:t xml:space="preserve">Age = </w:t>
      </w:r>
      <w:r w:rsidR="00145DC8">
        <w:rPr>
          <w:lang w:val="en-NZ"/>
        </w:rPr>
        <w:t>36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John Smith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37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Tony Anderson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38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July James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</w:p>
    <w:p w:rsidR="00C35643" w:rsidP="0039133D" w14:paraId="498C2AC8" w14:textId="77777777">
      <w:pPr>
        <w:spacing w:after="144" w:afterLines="60" w:line="240" w:lineRule="auto"/>
        <w:rPr>
          <w:lang w:val="en-NZ"/>
        </w:rPr>
      </w:pPr>
    </w:p>
    <w:p w:rsidR="00F729EB" w:rsidP="008E7178" w14:paraId="21520D61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Last()----</w:t>
      </w:r>
    </w:p>
    <w:p w:rsidR="00E67A31" w:rsidP="008E7178" w14:paraId="63D80A18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7A1D12" w:rsidP="008E7178" w14:paraId="72081BF9" w14:textId="77777777">
      <w:pPr>
        <w:spacing w:after="144" w:afterLines="60" w:line="240" w:lineRule="auto"/>
        <w:rPr>
          <w:lang w:val="en-NZ"/>
        </w:rPr>
      </w:pPr>
    </w:p>
    <w:p w:rsidR="00F729EB" w:rsidP="008E7178" w14:paraId="3C2616D2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Last(Predicate)----</w:t>
      </w:r>
    </w:p>
    <w:p w:rsidR="00E67A31" w:rsidP="008E7178" w14:paraId="1C463767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 w14:paraId="4CC83E56" w14:textId="77777777">
      <w:pPr>
        <w:spacing w:after="144" w:afterLines="60" w:line="240" w:lineRule="auto"/>
        <w:rPr>
          <w:lang w:val="en-NZ"/>
        </w:rPr>
      </w:pPr>
    </w:p>
    <w:p w:rsidR="00F729EB" w:rsidP="008E7178" w14:paraId="390C53DE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LastOrDefault()----</w:t>
      </w:r>
    </w:p>
    <w:p w:rsidR="00E67A31" w:rsidP="008E7178" w14:paraId="28FA3155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 w14:paraId="214360DF" w14:textId="77777777">
      <w:pPr>
        <w:spacing w:after="144" w:afterLines="60" w:line="240" w:lineRule="auto"/>
        <w:rPr>
          <w:lang w:val="en-NZ"/>
        </w:rPr>
      </w:pPr>
    </w:p>
    <w:p w:rsidR="00F729EB" w:rsidP="008E7178" w14:paraId="30E8206E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LastOrDefault(Predicate)----</w:t>
      </w:r>
    </w:p>
    <w:p w:rsidR="00E67A31" w:rsidP="008E7178" w14:paraId="5430F87F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 w14:paraId="75BA067C" w14:textId="77777777">
      <w:pPr>
        <w:spacing w:after="144" w:afterLines="60" w:line="240" w:lineRule="auto"/>
        <w:rPr>
          <w:lang w:val="en-NZ"/>
        </w:rPr>
      </w:pPr>
    </w:p>
    <w:p w:rsidR="00F729EB" w:rsidP="008E7178" w14:paraId="7C97C7E4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Max(ComparableSelector)----</w:t>
      </w:r>
    </w:p>
    <w:p w:rsidR="00E67A31" w:rsidP="008E7178" w14:paraId="65DC77FA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38</w:t>
      </w:r>
    </w:p>
    <w:p w:rsidR="008E7178" w:rsidP="008E7178" w14:paraId="55F39F4A" w14:textId="77777777">
      <w:pPr>
        <w:spacing w:after="144" w:afterLines="60" w:line="240" w:lineRule="auto"/>
        <w:rPr>
          <w:lang w:val="en-NZ"/>
        </w:rPr>
      </w:pPr>
    </w:p>
    <w:p w:rsidR="00F729EB" w:rsidP="008E7178" w14:paraId="7E32C22E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----Min(ComparableSelector)----</w:t>
      </w:r>
    </w:p>
    <w:p w:rsidR="00E67A31" w:rsidP="008E7178" w14:paraId="7C5058EA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36</w:t>
      </w:r>
    </w:p>
    <w:p w:rsidR="00E67A31" w:rsidRPr="001902D8" w:rsidP="008E7178" w14:paraId="3170131A" w14:textId="77777777">
      <w:pPr>
        <w:spacing w:after="144" w:afterLines="60" w:line="240" w:lineRule="auto"/>
        <w:rPr>
          <w:lang w:val="en-US"/>
        </w:rPr>
      </w:pPr>
    </w:p>
    <w:p w:rsidR="00F729EB" w:rsidP="008E7178" w14:paraId="33999D4B" w14:textId="77777777">
      <w:pPr>
        <w:spacing w:after="144" w:afterLines="60" w:line="240" w:lineRule="auto"/>
        <w:rPr>
          <w:lang w:val="en-US"/>
        </w:rPr>
      </w:pPr>
      <w:r w:rsidRPr="00F729EB">
        <w:rPr>
          <w:lang w:val="en-US"/>
        </w:rPr>
        <w:t>----</w:t>
      </w:r>
      <w:r>
        <w:rPr>
          <w:lang w:val="en-US"/>
        </w:rPr>
        <w:t>OrderBy(</w:t>
      </w:r>
      <w:r>
        <w:rPr>
          <w:lang w:val="en-NZ"/>
        </w:rPr>
        <w:t>ComparableSelector)</w:t>
      </w:r>
      <w:r>
        <w:rPr>
          <w:lang w:val="en-US"/>
        </w:rPr>
        <w:t>----</w:t>
      </w:r>
    </w:p>
    <w:p w:rsidR="00E67A31" w:rsidP="008E7178" w14:paraId="27341FB6" w14:textId="77777777">
      <w:pPr>
        <w:spacing w:after="144" w:afterLines="60" w:line="240" w:lineRule="auto"/>
        <w:rPr>
          <w:lang w:val="en-NZ"/>
        </w:rPr>
      </w:pPr>
      <w:r w:rsidR="00DB68F6">
        <w:rPr>
          <w:lang w:val="en-NZ"/>
        </w:rPr>
        <w:t xml:space="preserve">Name = </w:t>
      </w:r>
      <w:r w:rsidR="00C74D19">
        <w:rPr>
          <w:lang w:val="en-NZ"/>
        </w:rPr>
        <w:t>John Smith</w:t>
      </w:r>
      <w:r w:rsidR="00DB68F6">
        <w:rPr>
          <w:lang w:val="en-NZ"/>
        </w:rPr>
        <w:t xml:space="preserve">, 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Tony Anderson</w:t>
      </w:r>
      <w:r w:rsidR="00DB68F6">
        <w:rPr>
          <w:lang w:val="en-NZ"/>
        </w:rPr>
        <w:t xml:space="preserve">, 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July James</w:t>
      </w:r>
      <w:r w:rsidR="00DB68F6">
        <w:rPr>
          <w:lang w:val="en-NZ"/>
        </w:rPr>
        <w:t xml:space="preserve">, </w:t>
      </w:r>
    </w:p>
    <w:p w:rsidR="00E67A31" w:rsidP="008E7178" w14:paraId="15B15E50" w14:textId="77777777">
      <w:pPr>
        <w:spacing w:after="144" w:afterLines="60" w:line="240" w:lineRule="auto"/>
        <w:rPr>
          <w:lang w:val="en-US"/>
        </w:rPr>
      </w:pPr>
    </w:p>
    <w:p w:rsidR="00F729EB" w:rsidP="008E7178" w14:paraId="507BEAB1" w14:textId="77777777">
      <w:pPr>
        <w:spacing w:after="144" w:afterLines="60" w:line="240" w:lineRule="auto"/>
        <w:rPr>
          <w:lang w:val="en-US"/>
        </w:rPr>
      </w:pPr>
      <w:r>
        <w:rPr>
          <w:lang w:val="en-US"/>
        </w:rPr>
        <w:t>----</w:t>
      </w:r>
      <w:r w:rsidRPr="00F729EB">
        <w:rPr>
          <w:lang w:val="en-US"/>
        </w:rPr>
        <w:t>OrderByDescending(ComparableSelector)</w:t>
      </w:r>
      <w:r>
        <w:rPr>
          <w:lang w:val="en-US"/>
        </w:rPr>
        <w:t>----</w:t>
      </w:r>
    </w:p>
    <w:p w:rsidR="00E67A31" w:rsidP="008E7178" w14:paraId="3CE77B04" w14:textId="77777777">
      <w:pPr>
        <w:spacing w:after="144" w:afterLines="60" w:line="240" w:lineRule="auto"/>
        <w:rPr>
          <w:lang w:val="en-NZ"/>
        </w:rPr>
      </w:pPr>
      <w:r w:rsidR="00C12FC6">
        <w:rPr>
          <w:lang w:val="en-NZ"/>
        </w:rPr>
        <w:t xml:space="preserve">Name = </w:t>
      </w:r>
      <w:r w:rsidR="00C12FC6">
        <w:rPr>
          <w:lang w:val="en-NZ"/>
        </w:rPr>
        <w:t>July James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 xml:space="preserve">Name = </w:t>
      </w:r>
      <w:r w:rsidR="00C12FC6">
        <w:rPr>
          <w:lang w:val="en-NZ"/>
        </w:rPr>
        <w:t>Tony Anderson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 xml:space="preserve">Name = </w:t>
      </w:r>
      <w:r w:rsidR="00C12FC6">
        <w:rPr>
          <w:lang w:val="en-NZ"/>
        </w:rPr>
        <w:t>John Smith</w:t>
      </w:r>
      <w:r w:rsidR="00CC2F2E">
        <w:rPr>
          <w:lang w:val="en-NZ"/>
        </w:rPr>
        <w:t xml:space="preserve">, </w:t>
      </w:r>
    </w:p>
    <w:p w:rsidR="007A1D12" w:rsidP="008E7178" w14:paraId="176725D1" w14:textId="77777777">
      <w:pPr>
        <w:spacing w:after="144" w:afterLines="60" w:line="240" w:lineRule="auto"/>
        <w:rPr>
          <w:lang w:val="en-US"/>
        </w:rPr>
      </w:pPr>
    </w:p>
    <w:p w:rsidR="00AC7406" w:rsidP="00AC7406" w14:paraId="674A8446" w14:textId="23827AFF">
      <w:pPr>
        <w:spacing w:after="144" w:afterLines="60" w:line="240" w:lineRule="auto"/>
        <w:rPr>
          <w:lang w:val="en-US"/>
        </w:rPr>
      </w:pPr>
      <w:r>
        <w:rPr>
          <w:lang w:val="en-US"/>
        </w:rPr>
        <w:t>----Select(Selector)----</w:t>
      </w:r>
    </w:p>
    <w:p w:rsidR="00AC7406" w:rsidP="008E7178" w14:paraId="017A38F2" w14:textId="380B1C28">
      <w:pPr>
        <w:spacing w:after="144" w:afterLines="60" w:line="240" w:lineRule="auto"/>
        <w:rPr>
          <w:lang w:val="en-US"/>
        </w:rPr>
      </w:pPr>
      <w:r>
        <w:rPr>
          <w:lang w:val="en-NZ"/>
        </w:rPr>
        <w:t>3</w:t>
      </w:r>
    </w:p>
    <w:p w:rsidR="00C85A73" w:rsidP="00C85A73" w14:paraId="42F7B6A8" w14:textId="22F670ED">
      <w:pPr>
        <w:spacing w:after="144" w:afterLines="60" w:line="240" w:lineRule="auto"/>
        <w:rPr>
          <w:lang w:val="en-US"/>
        </w:rPr>
      </w:pPr>
      <w:r>
        <w:rPr>
          <w:lang w:val="en-US"/>
        </w:rPr>
        <w:t>----SelectMany(EnumerationSelector)----</w:t>
      </w:r>
    </w:p>
    <w:p w:rsidR="00AC7406" w:rsidP="008E7178" w14:paraId="14785466" w14:textId="747029C7">
      <w:pPr>
        <w:spacing w:after="144" w:afterLines="60" w:line="240" w:lineRule="auto"/>
        <w:rPr>
          <w:lang w:val="en-NZ"/>
        </w:rPr>
      </w:pPr>
      <w:r>
        <w:rPr>
          <w:lang w:val="en-NZ"/>
        </w:rPr>
        <w:t>9</w:t>
      </w:r>
    </w:p>
    <w:p w:rsidR="00032539" w:rsidP="008E7178" w14:paraId="148FB83E" w14:textId="77777777">
      <w:pPr>
        <w:spacing w:after="144" w:afterLines="60" w:line="240" w:lineRule="auto"/>
        <w:rPr>
          <w:lang w:val="en-US"/>
        </w:rPr>
      </w:pPr>
    </w:p>
    <w:p w:rsidR="00F729EB" w:rsidP="008E7178" w14:paraId="6B2282D6" w14:textId="5EEE9295">
      <w:pPr>
        <w:spacing w:after="144" w:afterLines="60" w:line="240" w:lineRule="auto"/>
        <w:rPr>
          <w:lang w:val="en-US"/>
        </w:rPr>
      </w:pPr>
      <w:r>
        <w:rPr>
          <w:lang w:val="en-US"/>
        </w:rPr>
        <w:t>----Single()----</w:t>
      </w:r>
    </w:p>
    <w:p w:rsidR="00E67A31" w:rsidP="008E7178" w14:paraId="260249A0" w14:textId="77777777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28733C" w:rsidRPr="0028733C" w:rsidP="008E7178" w14:paraId="40CF3898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Single(Predicate)----</w:t>
      </w:r>
    </w:p>
    <w:p w:rsidR="0028733C" w:rsidRPr="0028733C" w:rsidP="008E7178" w14:paraId="68BB0545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28733C" w:rsidRPr="0028733C" w:rsidP="008E7178" w14:paraId="69C6110A" w14:textId="77777777">
      <w:pPr>
        <w:spacing w:after="144" w:afterLines="60" w:line="240" w:lineRule="auto"/>
        <w:rPr>
          <w:lang w:val="en-US"/>
        </w:rPr>
      </w:pPr>
    </w:p>
    <w:p w:rsidR="0028733C" w:rsidRPr="0028733C" w:rsidP="008E7178" w14:paraId="6E8898D4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SingleOrDefault()----</w:t>
      </w:r>
    </w:p>
    <w:p w:rsidR="0028733C" w:rsidRPr="0028733C" w:rsidP="008E7178" w14:paraId="095BE1F3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7A1D12" w:rsidP="008E7178" w14:paraId="24F7CE2B" w14:textId="77777777">
      <w:pPr>
        <w:spacing w:after="144" w:afterLines="60" w:line="240" w:lineRule="auto"/>
        <w:rPr>
          <w:lang w:val="en-US"/>
        </w:rPr>
      </w:pPr>
    </w:p>
    <w:p w:rsidR="0028733C" w:rsidRPr="0028733C" w:rsidP="008E7178" w14:paraId="51AD0583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SingleOrDefault(Predicate)----</w:t>
      </w:r>
    </w:p>
    <w:p w:rsidR="0028733C" w:rsidP="008E7178" w14:paraId="75B94DC6" w14:textId="77777777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763FCF" w:rsidP="008E7178" w14:paraId="60E9A74E" w14:textId="77777777">
      <w:pPr>
        <w:spacing w:after="144" w:afterLines="60" w:line="240" w:lineRule="auto"/>
        <w:rPr>
          <w:lang w:val="en-NZ"/>
        </w:rPr>
      </w:pPr>
    </w:p>
    <w:p w:rsidR="007A1D12" w:rsidRPr="007A1D12" w:rsidP="008E7178" w14:paraId="7EC43745" w14:textId="77777777">
      <w:pPr>
        <w:spacing w:after="144" w:afterLines="60" w:line="240" w:lineRule="auto"/>
        <w:rPr>
          <w:lang w:val="en-NZ"/>
        </w:rPr>
      </w:pPr>
      <w:r w:rsidRPr="007A1D12">
        <w:rPr>
          <w:lang w:val="en-NZ"/>
        </w:rPr>
        <w:t>----Skip(Int)----</w:t>
      </w:r>
    </w:p>
    <w:p w:rsidR="007A1D12" w:rsidRPr="007A1D12" w:rsidP="008E7178" w14:paraId="48894D66" w14:textId="77777777">
      <w:pPr>
        <w:spacing w:after="144" w:afterLines="60" w:line="240" w:lineRule="auto"/>
        <w:rPr>
          <w:lang w:val="en-NZ"/>
        </w:rPr>
      </w:pPr>
      <w:r w:rsidR="002157DE">
        <w:rPr>
          <w:lang w:val="en-NZ"/>
        </w:rPr>
        <w:t>July James</w:t>
      </w:r>
    </w:p>
    <w:p w:rsidR="007A1D12" w:rsidP="008E7178" w14:paraId="566B1B4B" w14:textId="77777777">
      <w:pPr>
        <w:spacing w:after="144" w:afterLines="60" w:line="240" w:lineRule="auto"/>
        <w:rPr>
          <w:lang w:val="en-NZ"/>
        </w:rPr>
      </w:pPr>
    </w:p>
    <w:p w:rsidR="007A1D12" w:rsidRPr="007A1D12" w:rsidP="008E7178" w14:paraId="6602F2E5" w14:textId="77777777">
      <w:pPr>
        <w:spacing w:after="144" w:afterLines="60" w:line="240" w:lineRule="auto"/>
        <w:rPr>
          <w:lang w:val="en-NZ"/>
        </w:rPr>
      </w:pPr>
      <w:r w:rsidRPr="007A1D12">
        <w:rPr>
          <w:lang w:val="en-NZ"/>
        </w:rPr>
        <w:t>----SkipWhile(Predicate)----</w:t>
      </w:r>
    </w:p>
    <w:p w:rsidR="001D5FB7" w:rsidP="008E7178" w14:paraId="1A2D358D" w14:textId="77777777">
      <w:pPr>
        <w:spacing w:after="144" w:afterLines="60" w:line="240" w:lineRule="auto"/>
        <w:rPr>
          <w:lang w:val="en-NZ"/>
        </w:rPr>
      </w:pPr>
      <w:r w:rsidR="00A57E48">
        <w:rPr>
          <w:lang w:val="en-NZ"/>
        </w:rPr>
        <w:t>Tony Anderson</w:t>
      </w:r>
      <w:r w:rsidR="00A57E48">
        <w:rPr>
          <w:lang w:val="en-NZ"/>
        </w:rPr>
        <w:t>July James</w:t>
      </w:r>
    </w:p>
    <w:p w:rsidR="000B0F2F" w:rsidP="008E7178" w14:paraId="536C2D73" w14:textId="77777777">
      <w:pPr>
        <w:spacing w:after="144" w:afterLines="60" w:line="240" w:lineRule="auto"/>
        <w:rPr>
          <w:lang w:val="en-NZ"/>
        </w:rPr>
      </w:pPr>
    </w:p>
    <w:p w:rsidR="000B0F2F" w:rsidRPr="000B0F2F" w:rsidP="008E7178" w14:paraId="78187CB3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Sum(Selector)----</w:t>
      </w:r>
    </w:p>
    <w:p w:rsidR="000B0F2F" w:rsidP="008E7178" w14:paraId="5E74DCC1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9</w:t>
      </w:r>
    </w:p>
    <w:p w:rsidR="00CA0562" w:rsidP="008E7178" w14:paraId="4445D086" w14:textId="77777777">
      <w:pPr>
        <w:spacing w:after="144" w:afterLines="60" w:line="240" w:lineRule="auto"/>
        <w:rPr>
          <w:lang w:val="en-NZ"/>
        </w:rPr>
      </w:pPr>
    </w:p>
    <w:p w:rsidR="000B0F2F" w:rsidRPr="000B0F2F" w:rsidP="008E7178" w14:paraId="455D7A8C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Take(int)----</w:t>
      </w:r>
    </w:p>
    <w:p w:rsidR="000B0F2F" w:rsidRPr="000B0F2F" w:rsidP="008E7178" w14:paraId="2E332CD8" w14:textId="77777777">
      <w:pPr>
        <w:spacing w:after="144" w:afterLines="60" w:line="240" w:lineRule="auto"/>
        <w:rPr>
          <w:lang w:val="en-NZ"/>
        </w:rPr>
      </w:pPr>
      <w:r w:rsidR="00B5769F">
        <w:rPr>
          <w:lang w:val="en-NZ"/>
        </w:rPr>
        <w:t xml:space="preserve">Name = </w:t>
      </w:r>
      <w:r w:rsidR="00D16E7A">
        <w:rPr>
          <w:lang w:val="en-NZ"/>
        </w:rPr>
        <w:t>John Smith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Tony Anderson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July James</w:t>
      </w:r>
      <w:r w:rsidR="00B5769F">
        <w:rPr>
          <w:lang w:val="en-NZ"/>
        </w:rPr>
        <w:t xml:space="preserve">, </w:t>
      </w:r>
    </w:p>
    <w:p w:rsidR="000B0F2F" w:rsidRPr="000B0F2F" w:rsidP="008E7178" w14:paraId="7C4C2817" w14:textId="77777777">
      <w:pPr>
        <w:spacing w:after="144" w:afterLines="60" w:line="240" w:lineRule="auto"/>
        <w:rPr>
          <w:lang w:val="en-NZ"/>
        </w:rPr>
      </w:pPr>
    </w:p>
    <w:p w:rsidR="000B0F2F" w:rsidRPr="000B0F2F" w:rsidP="008E7178" w14:paraId="10AB0174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TakeWhile(Predicate)----</w:t>
      </w:r>
    </w:p>
    <w:p w:rsidR="000B0F2F" w:rsidRPr="000B0F2F" w:rsidP="008E7178" w14:paraId="0B6385CD" w14:textId="77777777">
      <w:pPr>
        <w:spacing w:after="144" w:afterLines="60" w:line="240" w:lineRule="auto"/>
        <w:rPr>
          <w:lang w:val="en-NZ"/>
        </w:rPr>
      </w:pPr>
      <w:r w:rsidR="00B5769F">
        <w:rPr>
          <w:lang w:val="en-NZ"/>
        </w:rPr>
        <w:t xml:space="preserve">Name = </w:t>
      </w:r>
      <w:r w:rsidR="00923BAB">
        <w:rPr>
          <w:lang w:val="en-NZ"/>
        </w:rPr>
        <w:t>John Smith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Tony Anderson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July James</w:t>
      </w:r>
      <w:r w:rsidR="00B5769F">
        <w:rPr>
          <w:lang w:val="en-NZ"/>
        </w:rPr>
        <w:t xml:space="preserve">, </w:t>
      </w:r>
    </w:p>
    <w:p w:rsidR="000B0F2F" w:rsidRPr="000B0F2F" w:rsidP="008E7178" w14:paraId="0410C7F8" w14:textId="77777777">
      <w:pPr>
        <w:spacing w:after="144" w:afterLines="60" w:line="240" w:lineRule="auto"/>
        <w:rPr>
          <w:lang w:val="en-NZ"/>
        </w:rPr>
      </w:pPr>
    </w:p>
    <w:p w:rsidR="000B0F2F" w:rsidRPr="000B0F2F" w:rsidP="008E7178" w14:paraId="12D414F1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Union(IEnumerable)----</w:t>
      </w:r>
    </w:p>
    <w:p w:rsidR="000B0F2F" w:rsidRPr="000B0F2F" w:rsidP="008E7178" w14:paraId="6D341C98" w14:textId="77777777">
      <w:pPr>
        <w:spacing w:after="144" w:afterLines="60" w:line="240" w:lineRule="auto"/>
        <w:rPr>
          <w:lang w:val="en-NZ"/>
        </w:rPr>
      </w:pPr>
      <w:r w:rsidR="00DF3388">
        <w:rPr>
          <w:lang w:val="en-NZ"/>
        </w:rPr>
        <w:t xml:space="preserve">Name = </w:t>
      </w:r>
      <w:r w:rsidR="00D4223C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uly James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uly James</w:t>
      </w:r>
      <w:r w:rsidR="00DF3388">
        <w:rPr>
          <w:lang w:val="en-NZ"/>
        </w:rPr>
        <w:t xml:space="preserve">, </w:t>
      </w:r>
    </w:p>
    <w:p w:rsidR="000B0F2F" w:rsidRPr="000B0F2F" w:rsidP="008E7178" w14:paraId="0339D228" w14:textId="77777777">
      <w:pPr>
        <w:spacing w:after="144" w:afterLines="60" w:line="240" w:lineRule="auto"/>
        <w:rPr>
          <w:lang w:val="en-NZ"/>
        </w:rPr>
      </w:pPr>
    </w:p>
    <w:p w:rsidR="000B0F2F" w:rsidRPr="000B0F2F" w:rsidP="008E7178" w14:paraId="5C400167" w14:textId="77777777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Where(Predicate)----</w:t>
      </w:r>
    </w:p>
    <w:p w:rsidR="000B0F2F" w:rsidRPr="004A63D7" w:rsidP="008E7178" w14:paraId="1E82A117" w14:textId="77777777">
      <w:pPr>
        <w:spacing w:after="144" w:afterLines="60" w:line="240" w:lineRule="auto"/>
        <w:rPr>
          <w:lang w:val="en-NZ"/>
        </w:rPr>
      </w:pPr>
      <w:r w:rsidR="00DF3388">
        <w:rPr>
          <w:lang w:val="en-NZ"/>
        </w:rPr>
        <w:t xml:space="preserve">Name = </w:t>
      </w:r>
      <w:r w:rsidR="00DF3388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F3388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F3388">
        <w:rPr>
          <w:lang w:val="en-NZ"/>
        </w:rPr>
        <w:t>July James</w:t>
      </w:r>
      <w:r w:rsidR="00DF3388">
        <w:rPr>
          <w:lang w:val="en-NZ"/>
        </w:rPr>
        <w:t xml:space="preserve">, </w:t>
      </w: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798F32A2"/>
    <w:multiLevelType w:val="hybridMultilevel"/>
    <w:tmpl w:val="3C6083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32BD"/>
    <w:rsid w:val="000007D5"/>
    <w:rsid w:val="000144E4"/>
    <w:rsid w:val="00021005"/>
    <w:rsid w:val="00032539"/>
    <w:rsid w:val="00076F4C"/>
    <w:rsid w:val="00080CFE"/>
    <w:rsid w:val="000835CA"/>
    <w:rsid w:val="00096EF2"/>
    <w:rsid w:val="000B0F2F"/>
    <w:rsid w:val="000D2B66"/>
    <w:rsid w:val="000E5591"/>
    <w:rsid w:val="00130260"/>
    <w:rsid w:val="00130281"/>
    <w:rsid w:val="00145DC8"/>
    <w:rsid w:val="00155195"/>
    <w:rsid w:val="001902D8"/>
    <w:rsid w:val="0019551D"/>
    <w:rsid w:val="001C56C1"/>
    <w:rsid w:val="001C62BA"/>
    <w:rsid w:val="001C7DF2"/>
    <w:rsid w:val="001D5FB7"/>
    <w:rsid w:val="002157DE"/>
    <w:rsid w:val="00262E9A"/>
    <w:rsid w:val="0026664E"/>
    <w:rsid w:val="002669F7"/>
    <w:rsid w:val="0027445B"/>
    <w:rsid w:val="00275AE5"/>
    <w:rsid w:val="00277447"/>
    <w:rsid w:val="0028733C"/>
    <w:rsid w:val="0028788E"/>
    <w:rsid w:val="002D5DA0"/>
    <w:rsid w:val="002D74C0"/>
    <w:rsid w:val="002E3A3B"/>
    <w:rsid w:val="00334A06"/>
    <w:rsid w:val="00340D37"/>
    <w:rsid w:val="0036403A"/>
    <w:rsid w:val="0037016D"/>
    <w:rsid w:val="0037775F"/>
    <w:rsid w:val="0039133D"/>
    <w:rsid w:val="00395229"/>
    <w:rsid w:val="003B1C61"/>
    <w:rsid w:val="003F161C"/>
    <w:rsid w:val="003F7901"/>
    <w:rsid w:val="00410E7C"/>
    <w:rsid w:val="00440F8A"/>
    <w:rsid w:val="00491B42"/>
    <w:rsid w:val="004A63D7"/>
    <w:rsid w:val="004A79B6"/>
    <w:rsid w:val="004C1D3B"/>
    <w:rsid w:val="004E6060"/>
    <w:rsid w:val="00503E5D"/>
    <w:rsid w:val="0050669B"/>
    <w:rsid w:val="00525A92"/>
    <w:rsid w:val="00530A3E"/>
    <w:rsid w:val="00571B21"/>
    <w:rsid w:val="005C301D"/>
    <w:rsid w:val="005D3F34"/>
    <w:rsid w:val="006143CE"/>
    <w:rsid w:val="00631BAD"/>
    <w:rsid w:val="0064239F"/>
    <w:rsid w:val="00653485"/>
    <w:rsid w:val="00664C1B"/>
    <w:rsid w:val="006A7688"/>
    <w:rsid w:val="00702251"/>
    <w:rsid w:val="00716EEC"/>
    <w:rsid w:val="007179FF"/>
    <w:rsid w:val="00731DF6"/>
    <w:rsid w:val="00733CE9"/>
    <w:rsid w:val="00740B5E"/>
    <w:rsid w:val="00763FCF"/>
    <w:rsid w:val="007A1D12"/>
    <w:rsid w:val="007E736F"/>
    <w:rsid w:val="00802D6B"/>
    <w:rsid w:val="008130C4"/>
    <w:rsid w:val="008232BD"/>
    <w:rsid w:val="008C4161"/>
    <w:rsid w:val="008D4914"/>
    <w:rsid w:val="008E7178"/>
    <w:rsid w:val="00923BAB"/>
    <w:rsid w:val="0095786F"/>
    <w:rsid w:val="00962459"/>
    <w:rsid w:val="00996F1A"/>
    <w:rsid w:val="009B5434"/>
    <w:rsid w:val="009D2643"/>
    <w:rsid w:val="00A0547B"/>
    <w:rsid w:val="00A06B78"/>
    <w:rsid w:val="00A14A95"/>
    <w:rsid w:val="00A52F6E"/>
    <w:rsid w:val="00A57E48"/>
    <w:rsid w:val="00AC7406"/>
    <w:rsid w:val="00B5769F"/>
    <w:rsid w:val="00B804A4"/>
    <w:rsid w:val="00BC311E"/>
    <w:rsid w:val="00BC550E"/>
    <w:rsid w:val="00BD122D"/>
    <w:rsid w:val="00BD2C2E"/>
    <w:rsid w:val="00C12FC6"/>
    <w:rsid w:val="00C35643"/>
    <w:rsid w:val="00C409F4"/>
    <w:rsid w:val="00C74D19"/>
    <w:rsid w:val="00C753F5"/>
    <w:rsid w:val="00C7594D"/>
    <w:rsid w:val="00C85A73"/>
    <w:rsid w:val="00CA0562"/>
    <w:rsid w:val="00CB17BB"/>
    <w:rsid w:val="00CC101D"/>
    <w:rsid w:val="00CC2F2E"/>
    <w:rsid w:val="00CF2A00"/>
    <w:rsid w:val="00CF430B"/>
    <w:rsid w:val="00CF4422"/>
    <w:rsid w:val="00D13863"/>
    <w:rsid w:val="00D16E7A"/>
    <w:rsid w:val="00D27E7B"/>
    <w:rsid w:val="00D4223C"/>
    <w:rsid w:val="00D45443"/>
    <w:rsid w:val="00D650BA"/>
    <w:rsid w:val="00D779BB"/>
    <w:rsid w:val="00DA2B03"/>
    <w:rsid w:val="00DB3C5B"/>
    <w:rsid w:val="00DB68F6"/>
    <w:rsid w:val="00DC1123"/>
    <w:rsid w:val="00DE6171"/>
    <w:rsid w:val="00DF3388"/>
    <w:rsid w:val="00E00D70"/>
    <w:rsid w:val="00E6201B"/>
    <w:rsid w:val="00E67A31"/>
    <w:rsid w:val="00E67A47"/>
    <w:rsid w:val="00F10106"/>
    <w:rsid w:val="00F729EB"/>
    <w:rsid w:val="00F912A5"/>
    <w:rsid w:val="00F9551C"/>
    <w:rsid w:val="00FA0B23"/>
    <w:rsid w:val="00FC7DD2"/>
    <w:rsid w:val="00FE36AC"/>
  </w:rsids>
  <w:docVars>
    <w:docVar w:name="__Grammarly_42___1" w:val="H4sIAAAAAAAEAKtWcslP9kxRslIyNDY0MzcxMDI3NLIwNzMwMDdX0lEKTi0uzszPAykwrAUA5JfK7SwAAAA=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5EDDBE89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85A73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4</Pages>
  <Words>446</Words>
  <Characters>2544</Characters>
  <Application>Microsoft Office Word</Application>
  <DocSecurity>0</DocSecurity>
  <Lines>21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141</cp:revision>
  <dcterms:created xsi:type="dcterms:W3CDTF">2016-11-17T15:56:00Z</dcterms:created>
  <dcterms:modified xsi:type="dcterms:W3CDTF">2021-03-26T05:22:00Z</dcterms:modified>
</cp:coreProperties>
</file>